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F33A59" w14:textId="45B9BF3E" w:rsidR="00B66692" w:rsidRPr="00860D27" w:rsidRDefault="00B66692" w:rsidP="00B66692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</w:pPr>
      <w:r w:rsidRPr="00860D27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Dev</w:t>
      </w:r>
      <w:r w:rsidR="00860D27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O</w:t>
      </w:r>
      <w:r w:rsidRPr="00860D27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ps Lab 2.2</w:t>
      </w:r>
      <w:r w:rsidR="00216747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:</w:t>
      </w:r>
      <w:r w:rsidRPr="00860D27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Docker Images</w:t>
      </w:r>
    </w:p>
    <w:p w14:paraId="39122F97" w14:textId="01EA99CD" w:rsidR="00B66692" w:rsidRPr="00860D27" w:rsidRDefault="00B66692" w:rsidP="00B66692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Working with Docker images</w:t>
      </w:r>
    </w:p>
    <w:p w14:paraId="09B883BC" w14:textId="77777777" w:rsidR="00B66692" w:rsidRPr="00860D27" w:rsidRDefault="00B66692" w:rsidP="00B66692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860D27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14:paraId="06A2688A" w14:textId="0FD3B474" w:rsidR="00B66692" w:rsidRPr="00860D27" w:rsidRDefault="00B66692" w:rsidP="00B66692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Go to</w:t>
      </w:r>
      <w:bookmarkStart w:id="0" w:name="_GoBack"/>
      <w:bookmarkEnd w:id="0"/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he Cloud Platform Console at </w:t>
      </w:r>
      <w:hyperlink r:id="rId4" w:history="1">
        <w:r w:rsidRPr="00860D27">
          <w:rPr>
            <w:rFonts w:ascii="Segoe UI" w:eastAsia="Times New Roman" w:hAnsi="Segoe UI" w:cs="Segoe UI"/>
            <w:color w:val="4078C0"/>
            <w:sz w:val="24"/>
            <w:szCs w:val="24"/>
            <w:lang w:val="en-US" w:eastAsia="en-IN"/>
          </w:rPr>
          <w:t>https://console.cloud.google.com</w:t>
        </w:r>
      </w:hyperlink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 Go to </w:t>
      </w:r>
      <w:r w:rsidRPr="00860D27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Compute Engin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and </w:t>
      </w:r>
      <w:r w:rsidRPr="00860D27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VM Instances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 Start the VM if it isn’t running</w:t>
      </w:r>
      <w:r w:rsid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onnect using </w:t>
      </w:r>
      <w:r w:rsidRPr="00860D27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SSH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1F91342D" w14:textId="77777777" w:rsidR="00B66692" w:rsidRPr="00860D27" w:rsidRDefault="00B66692" w:rsidP="00B66692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860D27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2</w:t>
      </w:r>
    </w:p>
    <w:p w14:paraId="208B651C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reate an SSH client key pair (public and private)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Check to see if you have SSH keys generated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ls ~/.ssh</w:t>
      </w:r>
    </w:p>
    <w:p w14:paraId="1EB2B6F2" w14:textId="327EB14D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If you see only the file 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“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authorized_keys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”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hen you need to perform the following step to generate an SSH client key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--&gt; Accept the default fil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--&gt; Do not enter a passphras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ssh-keygen -t </w:t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rsa</w:t>
      </w:r>
    </w:p>
    <w:p w14:paraId="4921183D" w14:textId="77777777" w:rsidR="00B66692" w:rsidRPr="00860D27" w:rsidRDefault="00B66692" w:rsidP="00B66692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860D27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3</w:t>
      </w:r>
    </w:p>
    <w:p w14:paraId="15ABAA17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Prepare a 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fil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to create a new Docker image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75A8E43B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reate a subdirectory to hold the context for the Docker build operation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mkdir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build</w:t>
      </w:r>
    </w:p>
    <w:p w14:paraId="6B48AE42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nter that directory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 build</w:t>
      </w:r>
    </w:p>
    <w:p w14:paraId="5E51F982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opy the public part of the SSH key pair into the build directory</w:t>
      </w:r>
      <w:r w:rsidR="006016A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p ~/.ssh/id_rsa.pub authorized_keys</w:t>
      </w:r>
    </w:p>
    <w:p w14:paraId="09DDE0D9" w14:textId="77777777" w:rsidR="00B66692" w:rsidRPr="00860D27" w:rsidRDefault="00B66692" w:rsidP="00B66692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reate a Dockerfile with the following contents. (Use </w:t>
      </w:r>
      <w:r w:rsidRPr="00860D27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vi Dockerfil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or </w:t>
      </w:r>
      <w:r w:rsidRPr="00860D27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nano Dockerfil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)</w:t>
      </w:r>
    </w:p>
    <w:p w14:paraId="20079889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FROM </w:t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alpine:latest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RUN </w:t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apk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updat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RUN </w:t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apk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add </w:t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openssh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UN adduser -g "Student User" -D student &amp;&amp; mkdir /home/student/.ssh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UN echo "student:student" | chpasswd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ADD authorized_keys /home/student/.ssh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UN chown -R student.student /home/student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UN chmod 700 /home/student/.ssh &amp;&amp; chmod 600 /home/student/.ssh/authorized_keys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UN ssh-keygen -t rsa -f /etc/ssh/ssh_host_rsa_key -q -N ""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POSE 22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MD ["/usr/sbin/sshd", "-D"]</w:t>
      </w:r>
    </w:p>
    <w:p w14:paraId="5E737FFB" w14:textId="77777777" w:rsidR="00B66692" w:rsidRPr="00860D27" w:rsidRDefault="00B66692" w:rsidP="00B66692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860D27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4</w:t>
      </w:r>
    </w:p>
    <w:p w14:paraId="1001B394" w14:textId="77777777" w:rsidR="00B66692" w:rsidRPr="00860D27" w:rsidRDefault="00B66692" w:rsidP="00B66692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reate a new Docker image and test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2C52DDC1" w14:textId="3868D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lastRenderedPageBreak/>
        <w:t>Create the docker image using the Dockerfile commands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docker build -t </w:t>
      </w:r>
      <w:r w:rsidRPr="00B73E69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ssh:alpine</w:t>
      </w:r>
    </w:p>
    <w:p w14:paraId="0211F64E" w14:textId="7777777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e that the image got created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images</w:t>
      </w:r>
    </w:p>
    <w:p w14:paraId="0622C2DD" w14:textId="4164A9B2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un the new container which contain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your public SSH key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run the SSH daemon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un -d -p 2022:22 --name ssh ssh:alpine</w:t>
      </w:r>
    </w:p>
    <w:p w14:paraId="7E9A586C" w14:textId="4DCED985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Make sure there 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ar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no errors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logs ssh</w:t>
      </w:r>
    </w:p>
    <w:p w14:paraId="023F2AA7" w14:textId="137BA494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onnect to the Docker container using your Linux ssh client on your computer</w:t>
      </w:r>
      <w:r w:rsidR="00B73E69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ssh -p 2022 student@localhost</w:t>
      </w:r>
    </w:p>
    <w:p w14:paraId="4C5403F0" w14:textId="09656C67" w:rsidR="00B66692" w:rsidRPr="00860D27" w:rsidRDefault="00B66692" w:rsidP="00B66692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You are now inside the Alpine Linux container.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Please explore!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Exit by typing 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xit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 or control-D.</w:t>
      </w:r>
    </w:p>
    <w:p w14:paraId="4E27DBAA" w14:textId="77777777" w:rsidR="00B66692" w:rsidRPr="00860D27" w:rsidRDefault="00B66692" w:rsidP="00B66692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860D27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5</w:t>
      </w:r>
    </w:p>
    <w:p w14:paraId="6A22F28E" w14:textId="77777777" w:rsidR="00B66692" w:rsidRPr="00860D27" w:rsidRDefault="00B66692" w:rsidP="00B66692">
      <w:pPr>
        <w:spacing w:after="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ean up 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stop ssh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 rm ssh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docker </w:t>
      </w:r>
      <w:r w:rsidRPr="00F7460B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rmi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r w:rsidRPr="00F7460B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ssh:alpine</w:t>
      </w:r>
      <w:r w:rsidRPr="00860D27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docker </w:t>
      </w:r>
      <w:r w:rsidRPr="00F7460B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rmi</w:t>
      </w:r>
      <w:r w:rsidRPr="00860D27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r w:rsidRPr="00F7460B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alpine:latest</w:t>
      </w:r>
    </w:p>
    <w:p w14:paraId="59C01DB5" w14:textId="77777777" w:rsidR="009031B6" w:rsidRPr="00860D27" w:rsidRDefault="003659DC">
      <w:pPr>
        <w:rPr>
          <w:lang w:val="en-US"/>
        </w:rPr>
      </w:pPr>
    </w:p>
    <w:sectPr w:rsidR="009031B6" w:rsidRPr="00860D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Y0tDQ1NzIzNjJQ0lEKTi0uzszPAykwrgUABZs/8SwAAAA="/>
  </w:docVars>
  <w:rsids>
    <w:rsidRoot w:val="00B66692"/>
    <w:rsid w:val="000142A6"/>
    <w:rsid w:val="00216747"/>
    <w:rsid w:val="003659DC"/>
    <w:rsid w:val="006016A7"/>
    <w:rsid w:val="00860D27"/>
    <w:rsid w:val="00B64E12"/>
    <w:rsid w:val="00B66692"/>
    <w:rsid w:val="00B73E69"/>
    <w:rsid w:val="00EA47D0"/>
    <w:rsid w:val="00F7460B"/>
    <w:rsid w:val="00FC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891A9"/>
  <w15:chartTrackingRefBased/>
  <w15:docId w15:val="{41DC84D5-4B89-4842-AD78-959C0CCA6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669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6669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669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66692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666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6669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66692"/>
  </w:style>
  <w:style w:type="character" w:styleId="Emphasis">
    <w:name w:val="Emphasis"/>
    <w:basedOn w:val="DefaultParagraphFont"/>
    <w:uiPriority w:val="20"/>
    <w:qFormat/>
    <w:rsid w:val="00B6669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66692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D2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60D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0D2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0D2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0D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0D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73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nsole.cloud.goog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Seema Kunchur</cp:lastModifiedBy>
  <cp:revision>8</cp:revision>
  <dcterms:created xsi:type="dcterms:W3CDTF">2017-02-16T06:05:00Z</dcterms:created>
  <dcterms:modified xsi:type="dcterms:W3CDTF">2017-09-12T05:14:00Z</dcterms:modified>
</cp:coreProperties>
</file>